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41732463" w:rsidR="00846ED2" w:rsidRPr="006D3CAF" w:rsidRDefault="007C1414" w:rsidP="008653AA">
      <w:pPr>
        <w:pStyle w:val="af5"/>
        <w:rPr>
          <w:rFonts w:hint="default"/>
        </w:rPr>
      </w:pPr>
      <w:r>
        <w:t>別添</w:t>
      </w:r>
      <w:r w:rsidR="00CA2CC8">
        <w:t>３</w:t>
      </w:r>
    </w:p>
    <w:p w14:paraId="31F703E8" w14:textId="77777777" w:rsidR="007C1414" w:rsidRPr="006D3CAF" w:rsidRDefault="007C1414">
      <w:pPr>
        <w:spacing w:line="16.15pt" w:lineRule="exact"/>
        <w:rPr>
          <w:rFonts w:hAnsi="ＭＳ 明朝" w:hint="default"/>
          <w:color w:val="auto"/>
        </w:rPr>
      </w:pP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05B6DC15" w14:textId="55239BB0" w:rsidR="009C045E" w:rsidRDefault="009C045E">
      <w:pPr>
        <w:spacing w:line="16.15pt" w:lineRule="exact"/>
        <w:rPr>
          <w:rFonts w:hAnsi="ＭＳ 明朝" w:hint="default"/>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17C0A917" w14:textId="1E05F11E" w:rsidR="009F7F17" w:rsidRDefault="009F7F17">
      <w:pPr>
        <w:spacing w:line="16.15pt" w:lineRule="exact"/>
        <w:rPr>
          <w:rFonts w:hAnsi="ＭＳ 明朝" w:hint="default"/>
          <w:color w:val="auto"/>
        </w:rPr>
      </w:pPr>
      <w:r>
        <w:rPr>
          <w:rFonts w:hAnsi="ＭＳ 明朝"/>
          <w:color w:val="auto"/>
        </w:rPr>
        <w:t xml:space="preserve">　　　</w:t>
      </w:r>
    </w:p>
    <w:p w14:paraId="50D5B681" w14:textId="77777777" w:rsidR="009F7F17" w:rsidRPr="00CA2CC8" w:rsidRDefault="009F7F17">
      <w:pPr>
        <w:spacing w:line="16.15pt" w:lineRule="exact"/>
        <w:rPr>
          <w:rFonts w:hAnsi="ＭＳ 明朝" w:hint="default"/>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lastRenderedPageBreak/>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開始から終了までの取組みスケジュールを記載してください。</w:t>
      </w:r>
    </w:p>
    <w:p w14:paraId="15D13092" w14:textId="2258F0B3"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16BA79" w14:textId="77777777" w:rsidR="00CA2CC8" w:rsidRPr="00E47CC9" w:rsidRDefault="00CA2CC8" w:rsidP="00E47CC9">
      <w:pPr>
        <w:overflowPunct/>
        <w:spacing w:line="0pt" w:lineRule="atLeast"/>
        <w:ind w:startChars="175" w:start="42.80pt" w:hangingChars="175" w:hanging="21.45pt"/>
        <w:textAlignment w:val="auto"/>
        <w:rPr>
          <w:rFonts w:hAnsi="ＭＳ 明朝" w:cs="Times New Roman" w:hint="default"/>
          <w:b/>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CA2CC8">
            <w:pPr>
              <w:overflowPunct/>
              <w:spacing w:line="0pt" w:lineRule="atLeast"/>
              <w:ind w:start="18pt"/>
              <w:jc w:val="start"/>
              <w:textAlignment w:val="auto"/>
              <w:rPr>
                <w:rFonts w:hAnsi="ＭＳ 明朝" w:cs="Times New Roman" w:hint="default"/>
                <w:bCs/>
                <w:color w:val="0070C0"/>
                <w:kern w:val="2"/>
                <w:szCs w:val="24"/>
              </w:rPr>
            </w:pPr>
          </w:p>
        </w:tc>
        <w:tc>
          <w:tcPr>
            <w:tcW w:w="137.70pt" w:type="dxa"/>
            <w:shd w:val="clear" w:color="auto" w:fill="auto"/>
          </w:tcPr>
          <w:p w14:paraId="383E5C74"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CA2CC8">
            <w:pPr>
              <w:overflowPunct/>
              <w:spacing w:line="0pt" w:lineRule="atLeast"/>
              <w:jc w:val="start"/>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20B8CF69"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2C499EF5"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CA2CC8">
        <w:rPr>
          <w:rFonts w:hAnsi="ＭＳ 明朝"/>
          <w:color w:val="auto"/>
        </w:rPr>
        <w:t>７</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61175A">
        <w:rPr>
          <w:rFonts w:hAnsi="ＭＳ 明朝"/>
          <w:color w:val="auto"/>
        </w:rPr>
        <w:t>(</w:t>
      </w:r>
      <w:r w:rsidR="0061175A">
        <w:rPr>
          <w:rFonts w:hAnsi="ＭＳ 明朝" w:hint="default"/>
          <w:color w:val="auto"/>
        </w:rPr>
        <w:t xml:space="preserve">%) </w:t>
      </w:r>
    </w:p>
    <w:p w14:paraId="08F33760" w14:textId="26A77A2E"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２</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４</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884220">
        <w:rPr>
          <w:rFonts w:hAnsi="ＭＳ 明朝"/>
          <w:color w:val="auto"/>
        </w:rPr>
        <w:t>(</w:t>
      </w:r>
      <w:r w:rsidR="00884220">
        <w:rPr>
          <w:rFonts w:hAnsi="ＭＳ 明朝" w:hint="default"/>
          <w:color w:val="auto"/>
        </w:rPr>
        <w:t>%)</w:t>
      </w:r>
      <w:r w:rsidRPr="006D3CAF">
        <w:rPr>
          <w:rFonts w:hAnsi="ＭＳ 明朝"/>
          <w:color w:val="auto"/>
        </w:rPr>
        <w:t xml:space="preserve">　　</w:t>
      </w:r>
    </w:p>
    <w:p w14:paraId="69F7E9D6" w14:textId="65999CCA"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47CC9">
        <w:rPr>
          <w:rFonts w:hAnsi="ＭＳ 明朝"/>
          <w:color w:val="auto"/>
        </w:rPr>
        <w:t>７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p>
    <w:p w14:paraId="1A8E2C68" w14:textId="12D47A10"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3C679711"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７年度における飼料転換効率の向上率＝</w:t>
      </w:r>
      <w:r w:rsidR="008653AA">
        <w:rPr>
          <w:rFonts w:hAnsi="ＭＳ 明朝"/>
          <w:color w:val="0070C0"/>
          <w:sz w:val="22"/>
          <w:szCs w:val="22"/>
        </w:rPr>
        <w:t>（</w:t>
      </w:r>
      <w:r w:rsidR="00CF0487">
        <w:rPr>
          <w:rFonts w:hAnsi="ＭＳ 明朝"/>
          <w:color w:val="0070C0"/>
          <w:sz w:val="22"/>
          <w:szCs w:val="22"/>
        </w:rPr>
        <w:t>②</w:t>
      </w:r>
      <w:r w:rsidRPr="00687F7F">
        <w:rPr>
          <w:rFonts w:hAnsi="ＭＳ 明朝"/>
          <w:color w:val="0070C0"/>
          <w:sz w:val="22"/>
          <w:szCs w:val="22"/>
        </w:rPr>
        <w:t>－</w:t>
      </w:r>
      <w:r w:rsidR="00CF0487">
        <w:rPr>
          <w:rFonts w:hAnsi="ＭＳ 明朝"/>
          <w:color w:val="0070C0"/>
          <w:sz w:val="22"/>
          <w:szCs w:val="22"/>
        </w:rPr>
        <w:t>①</w:t>
      </w:r>
      <w:r w:rsidRPr="00687F7F">
        <w:rPr>
          <w:rFonts w:hAnsi="ＭＳ 明朝"/>
          <w:color w:val="0070C0"/>
          <w:sz w:val="22"/>
          <w:szCs w:val="22"/>
        </w:rPr>
        <w:t>）</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1"/>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2"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3" w:name="_Hlk72393998"/>
            <w:bookmarkEnd w:id="2"/>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25265A0B"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2605344"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機械・備品購入計画」に詳細を記入して下さい。</w:t>
            </w:r>
          </w:p>
        </w:tc>
      </w:tr>
      <w:tr w:rsidR="00CA2CC8" w:rsidRPr="00E47CC9" w14:paraId="50E3E62A" w14:textId="77777777" w:rsidTr="00E47CC9">
        <w:trPr>
          <w:trHeight w:val="425"/>
        </w:trPr>
        <w:tc>
          <w:tcPr>
            <w:tcW w:w="82.30pt" w:type="dxa"/>
            <w:vAlign w:val="center"/>
          </w:tcPr>
          <w:p w14:paraId="45DBC288" w14:textId="03E16413"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sz w:val="24"/>
              </w:rPr>
              <w:t>備品費</w:t>
            </w:r>
          </w:p>
        </w:tc>
        <w:tc>
          <w:tcPr>
            <w:tcW w:w="85.05pt" w:type="dxa"/>
            <w:vAlign w:val="center"/>
          </w:tcPr>
          <w:p w14:paraId="1AC2C78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D6D6401"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8A24BAA"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753D6F4D" w14:textId="77777777" w:rsidR="00CA2CC8" w:rsidRPr="00E47CC9" w:rsidRDefault="00CA2CC8"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524C214F"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5</w:t>
            </w:r>
            <w:r>
              <w:rPr>
                <w:rFonts w:hAnsi="ＭＳ 明朝" w:cs="Times New Roman" w:hint="default"/>
                <w:color w:val="0070C0"/>
                <w:kern w:val="2"/>
                <w:sz w:val="21"/>
                <w:szCs w:val="21"/>
              </w:rPr>
              <w:t>,0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4" w:name="_Hlk72392462"/>
      <w:bookmarkEnd w:id="3"/>
      <w:r w:rsidRPr="00E47CC9">
        <w:rPr>
          <w:rFonts w:hAnsi="ＭＳ 明朝" w:cs="Times New Roman"/>
          <w:bCs/>
          <w:color w:val="0070C0"/>
          <w:kern w:val="2"/>
          <w:szCs w:val="24"/>
        </w:rPr>
        <w:t>※ 自己資金にのみ計上する経費がある場合は、欄を追加してください。</w:t>
      </w:r>
      <w:bookmarkEnd w:id="4"/>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77777777" w:rsidR="00CA2CC8" w:rsidRPr="00CA2CC8" w:rsidRDefault="00CA2CC8" w:rsidP="00CA2CC8">
      <w:pPr>
        <w:overflowPunct/>
        <w:jc w:val="center"/>
        <w:textAlignment w:val="auto"/>
        <w:rPr>
          <w:rFonts w:hAnsi="ＭＳ 明朝" w:cs="Times New Roman" w:hint="default"/>
          <w:color w:val="auto"/>
          <w:kern w:val="2"/>
          <w:szCs w:val="24"/>
        </w:rPr>
      </w:pPr>
      <w:r w:rsidRPr="00CA2CC8">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助成金により購入希望の機械装置のカタログ等及び見積書(コピー可)を添付してください。</w:t>
      </w:r>
    </w:p>
    <w:p w14:paraId="41C4640F"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助成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7"/>
      <w:footnotePr>
        <w:numRestart w:val="eachPage"/>
      </w:footnotePr>
      <w:endnotePr>
        <w:numFmt w:val="decimal"/>
      </w:endnotePr>
      <w:pgSz w:w="595.30pt" w:h="841.90pt"/>
      <w:pgMar w:top="-38.7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44A44C" w14:textId="77777777" w:rsidR="00760B3D" w:rsidRDefault="00760B3D">
      <w:pPr>
        <w:spacing w:before="16.35pt"/>
        <w:rPr>
          <w:rFonts w:hint="default"/>
        </w:rPr>
      </w:pPr>
      <w:r>
        <w:continuationSeparator/>
      </w:r>
    </w:p>
  </w:endnote>
  <w:endnote w:type="continuationSeparator" w:id="0">
    <w:p w14:paraId="20D409EA" w14:textId="77777777" w:rsidR="00760B3D" w:rsidRDefault="00760B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849D6C" w14:textId="77777777" w:rsidR="00760B3D" w:rsidRDefault="00760B3D">
      <w:pPr>
        <w:spacing w:before="16.35pt"/>
        <w:rPr>
          <w:rFonts w:hint="default"/>
        </w:rPr>
      </w:pPr>
      <w:r>
        <w:continuationSeparator/>
      </w:r>
    </w:p>
  </w:footnote>
  <w:footnote w:type="continuationSeparator" w:id="0">
    <w:p w14:paraId="41197C22" w14:textId="77777777" w:rsidR="00760B3D" w:rsidRDefault="00760B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1469203996">
    <w:abstractNumId w:val="0"/>
  </w:num>
  <w:num w:numId="2" w16cid:durableId="1260136449">
    <w:abstractNumId w:val="4"/>
  </w:num>
  <w:num w:numId="3" w16cid:durableId="1209997765">
    <w:abstractNumId w:val="3"/>
  </w:num>
  <w:num w:numId="4" w16cid:durableId="878512344">
    <w:abstractNumId w:val="2"/>
  </w:num>
  <w:num w:numId="5" w16cid:durableId="145289916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824C3"/>
    <w:rsid w:val="00184FAE"/>
    <w:rsid w:val="00197AA0"/>
    <w:rsid w:val="001A3326"/>
    <w:rsid w:val="001C066E"/>
    <w:rsid w:val="001F16EC"/>
    <w:rsid w:val="00200BEA"/>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4E83"/>
    <w:rsid w:val="00510728"/>
    <w:rsid w:val="005327BC"/>
    <w:rsid w:val="00534AAE"/>
    <w:rsid w:val="00572064"/>
    <w:rsid w:val="00587B4D"/>
    <w:rsid w:val="005A0284"/>
    <w:rsid w:val="005B1A17"/>
    <w:rsid w:val="005D0C48"/>
    <w:rsid w:val="005D48E5"/>
    <w:rsid w:val="005D6DE9"/>
    <w:rsid w:val="005F139A"/>
    <w:rsid w:val="0061175A"/>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E5D02"/>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32F7"/>
    <w:rsid w:val="00B77D1E"/>
    <w:rsid w:val="00BD1874"/>
    <w:rsid w:val="00BE789C"/>
    <w:rsid w:val="00BF0D99"/>
    <w:rsid w:val="00C00C88"/>
    <w:rsid w:val="00C02728"/>
    <w:rsid w:val="00C334C4"/>
    <w:rsid w:val="00C75B6E"/>
    <w:rsid w:val="00C9641A"/>
    <w:rsid w:val="00CA2CC8"/>
    <w:rsid w:val="00CA6601"/>
    <w:rsid w:val="00CF0487"/>
    <w:rsid w:val="00D24E62"/>
    <w:rsid w:val="00D5640F"/>
    <w:rsid w:val="00D57641"/>
    <w:rsid w:val="00D57DE9"/>
    <w:rsid w:val="00DA3D99"/>
    <w:rsid w:val="00DB3F22"/>
    <w:rsid w:val="00DB75D6"/>
    <w:rsid w:val="00DF19D8"/>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72C3F"/>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semiHidden/>
    <w:unhideWhenUsed/>
    <w:rsid w:val="00893C92"/>
    <w:pPr>
      <w:jc w:val="start"/>
    </w:pPr>
  </w:style>
  <w:style w:type="character" w:customStyle="1" w:styleId="af1">
    <w:name w:val="コメント文字列 (文字)"/>
    <w:link w:val="af0"/>
    <w:uiPriority w:val="99"/>
    <w:semiHidden/>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31</TotalTime>
  <Pages>4</Pages>
  <Words>215</Words>
  <Characters>1226</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宮川 椋</cp:lastModifiedBy>
  <cp:revision>10</cp:revision>
  <cp:lastPrinted>2022-03-09T07:52:00Z</cp:lastPrinted>
  <dcterms:created xsi:type="dcterms:W3CDTF">2023-01-16T12:48:00Z</dcterms:created>
  <dcterms:modified xsi:type="dcterms:W3CDTF">2023-02-21T02:09:00Z</dcterms:modified>
</cp:coreProperties>
</file>